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3C51B29A" w14:textId="486A5540" w:rsidR="0036534A" w:rsidRDefault="0036534A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267F7" w14:paraId="416D8CFE" w14:textId="77777777" w:rsidTr="00A52A30">
        <w:tc>
          <w:tcPr>
            <w:tcW w:w="1926" w:type="dxa"/>
          </w:tcPr>
          <w:p w14:paraId="101278D2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FB1D201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3D22F4D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267F7" w14:paraId="017903BD" w14:textId="77777777" w:rsidTr="00A52A30">
        <w:tc>
          <w:tcPr>
            <w:tcW w:w="1926" w:type="dxa"/>
          </w:tcPr>
          <w:p w14:paraId="22C6B4F5" w14:textId="371601BA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3C18D5D3" w14:textId="1BFE2F32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FCFC9AF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706755B" w14:textId="77777777" w:rsidR="005267F7" w:rsidRPr="009D0ED3" w:rsidRDefault="005267F7" w:rsidP="005267F7">
      <w:pPr>
        <w:pStyle w:val="ListParagraph"/>
        <w:numPr>
          <w:ilvl w:val="0"/>
          <w:numId w:val="19"/>
        </w:numPr>
      </w:pPr>
      <w:r>
        <w:t xml:space="preserve">Added </w:t>
      </w:r>
      <w:r w:rsidRPr="009D0ED3">
        <w:t>Password confirmation for database export</w:t>
      </w:r>
      <w:r>
        <w:t xml:space="preserve"> (</w:t>
      </w:r>
      <w:r w:rsidRPr="009D0ED3">
        <w:t>RASA-3612</w:t>
      </w:r>
      <w:r>
        <w:t>)</w:t>
      </w:r>
    </w:p>
    <w:p w14:paraId="32555E61" w14:textId="4AC1C501" w:rsidR="005267F7" w:rsidRDefault="005267F7" w:rsidP="0036534A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 xml:space="preserve">RA </w:t>
      </w:r>
      <w:r>
        <w:rPr>
          <w:rFonts w:eastAsia="Times New Roman"/>
        </w:rPr>
        <w:t>VertexTax - Negative tax after crediting invoice line</w:t>
      </w:r>
      <w:r>
        <w:t xml:space="preserve"> (</w:t>
      </w:r>
      <w:r>
        <w:rPr>
          <w:rFonts w:eastAsia="Times New Roman"/>
        </w:rPr>
        <w:t>RASA-364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6534A" w14:paraId="3EE5F33A" w14:textId="77777777" w:rsidTr="003D37F6">
        <w:tc>
          <w:tcPr>
            <w:tcW w:w="1926" w:type="dxa"/>
          </w:tcPr>
          <w:p w14:paraId="253D9517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8D5059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6503AA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534A" w14:paraId="712056A9" w14:textId="77777777" w:rsidTr="003D37F6">
        <w:tc>
          <w:tcPr>
            <w:tcW w:w="1926" w:type="dxa"/>
          </w:tcPr>
          <w:p w14:paraId="16B0CF84" w14:textId="7F65C53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2</w:t>
            </w:r>
          </w:p>
        </w:tc>
        <w:tc>
          <w:tcPr>
            <w:tcW w:w="2521" w:type="dxa"/>
          </w:tcPr>
          <w:p w14:paraId="1815AD75" w14:textId="2F7BB00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UG-2022</w:t>
            </w:r>
          </w:p>
        </w:tc>
        <w:tc>
          <w:tcPr>
            <w:tcW w:w="4903" w:type="dxa"/>
          </w:tcPr>
          <w:p w14:paraId="12AC255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0A9811E" w14:textId="77777777" w:rsidR="0036534A" w:rsidRDefault="0036534A" w:rsidP="0036534A"/>
    <w:p w14:paraId="01CB08C9" w14:textId="70668D77" w:rsidR="0036534A" w:rsidRDefault="0036534A" w:rsidP="0036534A">
      <w:pPr>
        <w:pStyle w:val="ListParagraph"/>
        <w:numPr>
          <w:ilvl w:val="0"/>
          <w:numId w:val="28"/>
        </w:numPr>
      </w:pPr>
      <w:r>
        <w:t>Fixed a problem where c</w:t>
      </w:r>
      <w:r w:rsidRPr="0036534A">
        <w:t xml:space="preserve">reating a loss charge event on the RA and scanning returns where there </w:t>
      </w:r>
      <w:r>
        <w:t xml:space="preserve">was </w:t>
      </w:r>
      <w:r w:rsidRPr="0036534A">
        <w:t xml:space="preserve">already a loss charge on the invoice </w:t>
      </w:r>
      <w:r>
        <w:t>(</w:t>
      </w:r>
      <w:r w:rsidRPr="00DE5E67">
        <w:t>RASA-3</w:t>
      </w:r>
      <w:r>
        <w:t>415)</w:t>
      </w:r>
    </w:p>
    <w:p w14:paraId="651CB2ED" w14:textId="00E1E6F7" w:rsidR="0036534A" w:rsidRPr="000C4528" w:rsidRDefault="0036534A" w:rsidP="0036534A">
      <w:pPr>
        <w:pStyle w:val="ListParagraph"/>
        <w:numPr>
          <w:ilvl w:val="0"/>
          <w:numId w:val="28"/>
        </w:numPr>
      </w:pPr>
      <w:r>
        <w:t>Fixed a problem where e</w:t>
      </w:r>
      <w:r w:rsidRPr="0036534A">
        <w:t xml:space="preserve">ntering Soil Counts after Settling_Departing Stop on the RA </w:t>
      </w:r>
      <w:r>
        <w:t>were</w:t>
      </w:r>
      <w:r w:rsidRPr="0036534A">
        <w:t xml:space="preserve"> not making it to ABS Client upon Upload </w:t>
      </w:r>
      <w:r>
        <w:t xml:space="preserve"> (</w:t>
      </w:r>
      <w:r w:rsidRPr="000C4528">
        <w:t>RASA-3</w:t>
      </w:r>
      <w:r>
        <w:t>530)</w:t>
      </w:r>
    </w:p>
    <w:p w14:paraId="1909245F" w14:textId="6314DC4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Added </w:t>
      </w:r>
      <w:r w:rsidRPr="0036534A">
        <w:t xml:space="preserve">RA Stop Info Pick Up Counts </w:t>
      </w:r>
      <w:r>
        <w:t>(RASA-3534)</w:t>
      </w:r>
    </w:p>
    <w:p w14:paraId="0EC51BD1" w14:textId="005FA4CA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scan smart barcodes </w:t>
      </w:r>
      <w:r>
        <w:t xml:space="preserve">couldn’t be scanned </w:t>
      </w:r>
      <w:r w:rsidRPr="0036534A">
        <w:t xml:space="preserve">when the same routes with two different dates </w:t>
      </w:r>
      <w:r>
        <w:t>were</w:t>
      </w:r>
      <w:r w:rsidRPr="0036534A">
        <w:t xml:space="preserve"> downloaded </w:t>
      </w:r>
      <w:r>
        <w:t>(RASA-3544)</w:t>
      </w:r>
    </w:p>
    <w:p w14:paraId="2DC6D28B" w14:textId="7ABCE856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Payment Verification - Collected Amount </w:t>
      </w:r>
      <w:r w:rsidR="000842A6">
        <w:t xml:space="preserve">should now </w:t>
      </w:r>
      <w:r w:rsidRPr="0036534A">
        <w:t xml:space="preserve">be mandatory </w:t>
      </w:r>
      <w:r>
        <w:t>(RASA-3548)</w:t>
      </w:r>
      <w:r w:rsidR="000842A6">
        <w:t xml:space="preserve"> </w:t>
      </w:r>
    </w:p>
    <w:p w14:paraId="704185F6" w14:textId="0908AF53" w:rsidR="0036534A" w:rsidRDefault="00455DA6" w:rsidP="0036534A">
      <w:pPr>
        <w:pStyle w:val="ListParagraph"/>
        <w:numPr>
          <w:ilvl w:val="0"/>
          <w:numId w:val="28"/>
        </w:numPr>
      </w:pPr>
      <w:r>
        <w:t xml:space="preserve">Fixed a </w:t>
      </w:r>
      <w:r w:rsidRPr="00455DA6">
        <w:t xml:space="preserve">RA Performance Issues </w:t>
      </w:r>
      <w:r>
        <w:t xml:space="preserve">when </w:t>
      </w:r>
      <w:r w:rsidRPr="00455DA6">
        <w:t>Scanning Large quantities</w:t>
      </w:r>
      <w:r>
        <w:t xml:space="preserve"> (RASA-3575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lastRenderedPageBreak/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lastRenderedPageBreak/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lastRenderedPageBreak/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lastRenderedPageBreak/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lastRenderedPageBreak/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lastRenderedPageBreak/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lastRenderedPageBreak/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46BEE" w14:textId="77777777" w:rsidR="008F771E" w:rsidRDefault="008F771E" w:rsidP="00B42730">
      <w:pPr>
        <w:spacing w:after="0" w:line="240" w:lineRule="auto"/>
      </w:pPr>
      <w:r>
        <w:separator/>
      </w:r>
    </w:p>
  </w:endnote>
  <w:endnote w:type="continuationSeparator" w:id="0">
    <w:p w14:paraId="0CF8E8E4" w14:textId="77777777" w:rsidR="008F771E" w:rsidRDefault="008F771E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CD8DB" w14:textId="77777777" w:rsidR="008F771E" w:rsidRDefault="008F771E" w:rsidP="00B42730">
      <w:pPr>
        <w:spacing w:after="0" w:line="240" w:lineRule="auto"/>
      </w:pPr>
      <w:r>
        <w:separator/>
      </w:r>
    </w:p>
  </w:footnote>
  <w:footnote w:type="continuationSeparator" w:id="0">
    <w:p w14:paraId="2730F0C4" w14:textId="77777777" w:rsidR="008F771E" w:rsidRDefault="008F771E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6"/>
  </w:num>
  <w:num w:numId="2" w16cid:durableId="1001615633">
    <w:abstractNumId w:val="15"/>
  </w:num>
  <w:num w:numId="3" w16cid:durableId="1927299529">
    <w:abstractNumId w:val="18"/>
  </w:num>
  <w:num w:numId="4" w16cid:durableId="875656626">
    <w:abstractNumId w:val="5"/>
  </w:num>
  <w:num w:numId="5" w16cid:durableId="1507674437">
    <w:abstractNumId w:val="10"/>
  </w:num>
  <w:num w:numId="6" w16cid:durableId="1723796322">
    <w:abstractNumId w:val="14"/>
  </w:num>
  <w:num w:numId="7" w16cid:durableId="1419208177">
    <w:abstractNumId w:val="0"/>
  </w:num>
  <w:num w:numId="8" w16cid:durableId="866335932">
    <w:abstractNumId w:val="21"/>
  </w:num>
  <w:num w:numId="9" w16cid:durableId="838736547">
    <w:abstractNumId w:val="4"/>
  </w:num>
  <w:num w:numId="10" w16cid:durableId="1397506460">
    <w:abstractNumId w:val="22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3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3"/>
  </w:num>
  <w:num w:numId="18" w16cid:durableId="682823029">
    <w:abstractNumId w:val="23"/>
  </w:num>
  <w:num w:numId="19" w16cid:durableId="373697972">
    <w:abstractNumId w:val="19"/>
  </w:num>
  <w:num w:numId="20" w16cid:durableId="1831554074">
    <w:abstractNumId w:val="20"/>
  </w:num>
  <w:num w:numId="21" w16cid:durableId="1070926477">
    <w:abstractNumId w:val="17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2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42A6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333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3EEC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34A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55DA6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7F7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71E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19C3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F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1</Pages>
  <Words>9246</Words>
  <Characters>52706</Characters>
  <Application>Microsoft Office Word</Application>
  <DocSecurity>0</DocSecurity>
  <Lines>439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Bogdan Mincu</cp:lastModifiedBy>
  <cp:revision>5</cp:revision>
  <cp:lastPrinted>2014-12-29T09:36:00Z</cp:lastPrinted>
  <dcterms:created xsi:type="dcterms:W3CDTF">2022-06-10T14:51:00Z</dcterms:created>
  <dcterms:modified xsi:type="dcterms:W3CDTF">2022-10-12T13:59:00Z</dcterms:modified>
</cp:coreProperties>
</file>